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1"/>
      </w:pPr>
      <w:bookmarkStart w:id="26" w:name="体验优化"/>
      <w:bookmarkEnd w:id="26"/>
      <w:r>
        <w:t xml:space="preserve">体验优化</w:t>
      </w:r>
    </w:p>
    <w:p>
      <w:pPr>
        <w:pStyle w:val="Heading2"/>
      </w:pPr>
      <w:bookmarkStart w:id="27" w:name="骨架屏skeleton-screen"/>
      <w:bookmarkEnd w:id="27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1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c43b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b4060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1" Target="https://ant.design/components/card/" TargetMode="External" /><Relationship Type="http://schemas.openxmlformats.org/officeDocument/2006/relationships/hyperlink" Id="rId30" Target="https://css-tricks.com/building-skeleton-screens-css-custom-properties/" TargetMode="External" /><Relationship Type="http://schemas.openxmlformats.org/officeDocument/2006/relationships/hyperlink" Id="rId29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1" Target="https://ant.design/components/card/" TargetMode="External" /><Relationship Type="http://schemas.openxmlformats.org/officeDocument/2006/relationships/hyperlink" Id="rId30" Target="https://css-tricks.com/building-skeleton-screens-css-custom-properties/" TargetMode="External" /><Relationship Type="http://schemas.openxmlformats.org/officeDocument/2006/relationships/hyperlink" Id="rId29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8:07:10Z</dcterms:created>
  <dcterms:modified xsi:type="dcterms:W3CDTF">2018-02-01T08:07:10Z</dcterms:modified>
</cp:coreProperties>
</file>